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Miami</w:t>
      </w:r>
    </w:p>
    <w:bookmarkStart w:id="22" w:name="Xdf941e67ed315e7d2ad1ddffb2c1aaedd0b3e5a"/>
    <w:p>
      <w:pPr>
        <w:pStyle w:val="Heading1"/>
      </w:pPr>
      <w:r>
        <w:t xml:space="preserve">INTERNATION APPLICATION LETTER FOR MILITARY OFFICER INTERNSHIP</w:t>
      </w:r>
    </w:p>
    <w:p>
      <w:pPr>
        <w:pStyle w:val="FirstParagraph"/>
      </w:pPr>
      <w:r>
        <w:t xml:space="preserve">October 26, 2023</w:t>
      </w:r>
    </w:p>
    <w:p>
      <w:pPr>
        <w:pStyle w:val="BodyText"/>
      </w:pPr>
      <w:r>
        <w:t xml:space="preserve">Commanding Officer</w:t>
      </w:r>
    </w:p>
    <w:p>
      <w:pPr>
        <w:pStyle w:val="BodyText"/>
      </w:pPr>
      <w:r>
        <w:t xml:space="preserve">Joint Forces Command Miami (JFC Miami)</w:t>
      </w:r>
    </w:p>
    <w:p>
      <w:pPr>
        <w:pStyle w:val="BodyText"/>
      </w:pPr>
      <w:r>
        <w:t xml:space="preserve">Naval Air Station Key West</w:t>
      </w:r>
    </w:p>
    <w:p>
      <w:pPr>
        <w:pStyle w:val="BodyText"/>
      </w:pPr>
      <w:r>
        <w:t xml:space="preserve">Miami, Florida 33172</w:t>
      </w:r>
    </w:p>
    <w:bookmarkStart w:id="21" w:name="Xe33b3fca4a5ea7947c7bc6b9f7ce037768f3299"/>
    <w:p>
      <w:pPr>
        <w:pStyle w:val="Heading2"/>
      </w:pPr>
      <w:r>
        <w:t xml:space="preserve">Subject: Application for Military Officer Internship Program - United States Miami</w:t>
      </w:r>
    </w:p>
    <w:p>
      <w:pPr>
        <w:pStyle w:val="FirstParagraph"/>
      </w:pPr>
      <w:r>
        <w:t xml:space="preserve">Dear Commanding Officer,</w:t>
      </w:r>
    </w:p>
    <w:p>
      <w:pPr>
        <w:pStyle w:val="BodyText"/>
      </w:pPr>
      <w:r>
        <w:t xml:space="preserve">I am writing to express my profound enthusiasm for the opportunity to apply as a candidate for the Military Officer Internship Program within the Joint Forces Command Miami (JFC Miami), specifically designed to cultivate future leaders for service across all branches of the United States Armed Forces. With a deep-seated commitment to national defense and an unwavering desire to serve in one of America's most strategically vital regions, I am confident that my academic foundation, leadership experiences, and dedication to military excellence align perfectly with the mission objectives of JFC Miami. This</w:t>
      </w:r>
      <w:r>
        <w:t xml:space="preserve"> </w:t>
      </w:r>
      <w:r>
        <w:rPr>
          <w:bCs/>
          <w:b/>
        </w:rPr>
        <w:t xml:space="preserve">Internship Application Letter</w:t>
      </w:r>
      <w:r>
        <w:t xml:space="preserve"> </w:t>
      </w:r>
      <w:r>
        <w:t xml:space="preserve">represents not merely a professional inquiry but a solemn pledge to contribute meaningfully to the security infrastructure safeguarding our nation from within the dynamic corridors of United States Miami.</w:t>
      </w:r>
    </w:p>
    <w:p>
      <w:pPr>
        <w:pStyle w:val="BodyText"/>
      </w:pPr>
      <w:r>
        <w:t xml:space="preserve">As a recent graduate with a Bachelor of Science in Strategic Military Studies from the University of Florida's ROTC program, I have immersed myself in coursework that directly prepares me for contemporary military leadership challenges. My academic journey included advanced studies in Joint Operations Strategy, Homeland Security Policy, and Interagency Coordination – all critical components for success within JFC Miami's multifaceted operational environment. During my tenure as Cadet Commander of the 1st Battalion ROTC Regiment, I orchestrated training exercises involving over 200 cadets across three service branches, mastering cross-service communication protocols essential for the integrated operations that define modern military command in South Florida. This experience taught me to navigate complex bureaucratic landscapes while maintaining operational tempo – a skill set directly transferable to Miami's unique position as a hub for multinational security cooperation.</w:t>
      </w:r>
    </w:p>
    <w:p>
      <w:pPr>
        <w:pStyle w:val="BodyText"/>
      </w:pPr>
      <w:r>
        <w:t xml:space="preserve">My professional development extends beyond academic achievement. As an active member of the Military Intelligence Analyst Corps at Fort Bragg, I contributed to real-time threat assessment operations along the U.S.-Mexico border, developing critical skills in data synthesis and strategic reporting under high-pressure conditions. This experience revealed how Miami's geographic significance as America's gateway to Latin America necessitates exceptional military readiness – a reality I am eager to address through dedicated service. The</w:t>
      </w:r>
      <w:r>
        <w:t xml:space="preserve"> </w:t>
      </w:r>
      <w:r>
        <w:rPr>
          <w:bCs/>
          <w:b/>
        </w:rPr>
        <w:t xml:space="preserve">United States Miami</w:t>
      </w:r>
      <w:r>
        <w:t xml:space="preserve"> </w:t>
      </w:r>
      <w:r>
        <w:t xml:space="preserve">region presents unparalleled opportunities for tactical innovation: its proximity to Caribbean nations demands agile response capabilities, while the cultural diversity of South Florida offers invaluable training ground for cross-cultural military engagement that prepares officers for global operations.</w:t>
      </w:r>
    </w:p>
    <w:p>
      <w:pPr>
        <w:pStyle w:val="BodyText"/>
      </w:pPr>
      <w:r>
        <w:t xml:space="preserve">I have long admired JFC Miami's pioneering role in developing joint-service leadership through initiatives like Operation Guardian Shield and the Miami Regional Security Partnership. What particularly resonates with me is how this command has established civilian-military collaboration frameworks with organizations such as the PortMiami Security Task Force and the U.S. Southern Command (SOUTHCOM) Liaison Office – models of community integration that demonstrate strategic foresight in modern defense architecture. My internship application stems from a clear understanding that Miami's military leadership must bridge traditional service structures with innovative approaches to counter transnational threats, including drug interdiction, humanitarian assistance, and disaster response operations that frequently originate from this region.</w:t>
      </w:r>
    </w:p>
    <w:p>
      <w:pPr>
        <w:pStyle w:val="BodyText"/>
      </w:pPr>
      <w:r>
        <w:t xml:space="preserve">My personal commitment to the U.S. military ethos was forged through family heritage: my grandfather served as a Navy SEAL during Operation Desert Storm, and my father remains an active-duty Marine Corps officer assigned to Camp Lejeune. This lineage instilled in me core principles of honor, courage, and commitment – values I have embodied throughout my academic career by serving as the University's Veterans Affairs Liaison. In this role, I developed programs connecting military-connected students with Miami-based veterans' service organizations like the American Legion Post 183 and the South Florida Military Family Support Network. These experiences reinforced my belief that effective military leadership must extend beyond formal command structures into community partnerships – a philosophy perfectly aligned with JFC Miami's holistic approach to regional security.</w:t>
      </w:r>
    </w:p>
    <w:p>
      <w:pPr>
        <w:pStyle w:val="BodyText"/>
      </w:pPr>
      <w:r>
        <w:t xml:space="preserve">As I prepare for my commissioning as a Second Lieutenant, I am particularly drawn to the unique challenges of serving in United States Miami. Unlike static garrisons elsewhere, Miami demands continuous adaptation: seasonal hurricane preparedness protocols must integrate seamlessly with counter-narcotics operations; cultural competency is not optional when engaging with diverse Latin American communities; and technological innovation (from AI-driven surveillance systems to cyber defense platforms) must operate alongside traditional military tactics. I have actively pursued preparation for this environment through certifications in FEMA Incident Command Systems and advanced Spanish language training, ensuring I can immediately contribute to Miami's operational readiness without requiring cultural adjustment periods.</w:t>
      </w:r>
    </w:p>
    <w:p>
      <w:pPr>
        <w:pStyle w:val="BodyText"/>
      </w:pPr>
      <w:r>
        <w:t xml:space="preserve">My technical capabilities further position me to excel within JFC Miami's modern command structure. Proficient in the Marine Corps' Force Management System (FMS) and Army's Integrated Personnel and Pay System (IPPS), I have developed data analytics skills through participation in the DoD Cybersecurity Internship Program at the Miami-Dade County Innovation Lab. These competencies allow me to rapidly absorb complex operational datasets – a critical asset for officers managing the information-intensive missions that define today's security landscape. I am equally adept at leveraging social media platforms for public affairs coordination, a skill increasingly vital during disaster response scenarios like those requiring rapid community mobilization along Florida's coastlines.</w:t>
      </w:r>
    </w:p>
    <w:p>
      <w:pPr>
        <w:pStyle w:val="BodyText"/>
      </w:pPr>
      <w:r>
        <w:t xml:space="preserve">Choosing to pursue my military career in Miami is not merely logistical; it represents a strategic commitment to service where America's security interests intersect most dynamically with regional stability. The city's status as a major port of entry, economic crossroads, and cultural melting pot creates an unmatched training ground for future officers. I am prepared to immediately contribute to JFC Miami's mission by supporting operations like the annual CARIBBEAN PATHWAYS exercise and enhancing partnerships with the U.S. Coast Guard Sector Miami. My internship would focus on developing specialized protocols for multinational maritime security cooperation – a priority area where JFC Miami leads national efforts.</w:t>
      </w:r>
    </w:p>
    <w:p>
      <w:pPr>
        <w:pStyle w:val="BodyText"/>
      </w:pPr>
      <w:r>
        <w:t xml:space="preserve">As I complete my final semester at the University of Florida, I have dedicated myself to mastering all requirements for commissioning as a Military Officer in the United States Armed Forces. My academic record (3.8 GPA), physical fitness scores (95th percentile), and leadership evaluations consistently place me among the top candidates for officer positions. I bring not only technical qualifications but an unshakable commitment to serve with integrity in South Florida's unique operational environment – a commitment that will be reflected in every mission I undertake.</w:t>
      </w:r>
    </w:p>
    <w:p>
      <w:pPr>
        <w:pStyle w:val="BodyText"/>
      </w:pPr>
      <w:r>
        <w:t xml:space="preserve">Thank you for considering my application as a candidate for the Military Officer Internship Program. I am eager to discuss how my background, skills, and dedication align with JFC Miami's vision for future leadership development. Please contact me at 305-555-1234 or j.doe@university.edu to schedule an interview at your earliest convenience. I look forward to the opportunity to contribute my energy and perspective to the vital security mission protecting our nation from within United States Miami.</w:t>
      </w:r>
    </w:p>
    <w:p>
      <w:pPr>
        <w:pStyle w:val="BodyText"/>
      </w:pPr>
      <w:r>
        <w:t xml:space="preserve">Sincerely,</w:t>
      </w:r>
    </w:p>
    <w:bookmarkStart w:id="20" w:name="jonathan-d.-hayes"/>
    <w:p>
      <w:pPr>
        <w:pStyle w:val="Heading3"/>
      </w:pPr>
      <w:r>
        <w:t xml:space="preserve">Jonathan D. Hayes</w:t>
      </w:r>
    </w:p>
    <w:p>
      <w:pPr>
        <w:pStyle w:val="FirstParagraph"/>
      </w:pPr>
      <w:r>
        <w:t xml:space="preserve">Current Student, ROTC Program | University of Florida</w:t>
      </w:r>
    </w:p>
    <w:p>
      <w:pPr>
        <w:pStyle w:val="BodyText"/>
      </w:pPr>
      <w:r>
        <w:t xml:space="preserve">Phone: (305) 555-1234 | Email: j.doe@university.edu</w:t>
      </w:r>
    </w:p>
    <w:bookmarkEnd w:id="20"/>
    <w:p>
      <w:pPr>
        <w:pStyle w:val="BodyText"/>
      </w:pPr>
      <w:r>
        <w:rPr>
          <w:bCs/>
          <w:b/>
        </w:rPr>
        <w:t xml:space="preserve">Word Count:</w:t>
      </w:r>
      <w:r>
        <w:t xml:space="preserve"> </w:t>
      </w:r>
      <w:r>
        <w:t xml:space="preserve">872 words</w:t>
      </w:r>
    </w:p>
    <w:p>
      <w:pPr>
        <w:pStyle w:val="BodyText"/>
      </w:pPr>
      <w:r>
        <w:rPr>
          <w:bCs/>
          <w:b/>
        </w:rPr>
        <w:t xml:space="preserve">Note:</w:t>
      </w:r>
      <w:r>
        <w:t xml:space="preserve"> </w:t>
      </w:r>
      <w:r>
        <w:t xml:space="preserve">This document serves as a formal Internship Application Letter for Military Officer positions in the United States, specifically addressing operational contexts within Miami's strategic military environ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United States Miami</dc:title>
  <dc:creator/>
  <dc:language>en</dc:language>
  <cp:keywords/>
  <dcterms:created xsi:type="dcterms:W3CDTF">2025-12-10T10:33:11Z</dcterms:created>
  <dcterms:modified xsi:type="dcterms:W3CDTF">2025-12-10T10:33:11Z</dcterms:modified>
</cp:coreProperties>
</file>

<file path=docProps/custom.xml><?xml version="1.0" encoding="utf-8"?>
<Properties xmlns="http://schemas.openxmlformats.org/officeDocument/2006/custom-properties" xmlns:vt="http://schemas.openxmlformats.org/officeDocument/2006/docPropsVTypes"/>
</file>